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DBE7788" w:rsidR="000C49FD" w:rsidRPr="00443A64" w:rsidRDefault="00443A64" w:rsidP="00E31880">
      <w:pPr>
        <w:jc w:val="center"/>
        <w:rPr>
          <w:b/>
          <w:bCs/>
          <w:sz w:val="32"/>
          <w:szCs w:val="32"/>
        </w:rPr>
      </w:pPr>
      <w:r w:rsidRPr="00443A64">
        <w:rPr>
          <w:b/>
          <w:bCs/>
          <w:sz w:val="32"/>
          <w:szCs w:val="32"/>
        </w:rPr>
        <w:t>(</w:t>
      </w:r>
      <w:r w:rsidR="0009530D">
        <w:rPr>
          <w:b/>
          <w:bCs/>
          <w:sz w:val="32"/>
          <w:szCs w:val="32"/>
        </w:rPr>
        <w:t>Orego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7A4684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9530D">
        <w:rPr>
          <w:sz w:val="22"/>
          <w:szCs w:val="22"/>
        </w:rPr>
        <w:t>Oreg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B07B730" w:rsidR="00C543C7" w:rsidRDefault="0009530D"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0CE19" w14:textId="77777777" w:rsidR="007D2435" w:rsidRDefault="007D24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DC4973" w:rsidR="004F70A3" w:rsidRPr="007D2435" w:rsidRDefault="004F70A3" w:rsidP="007D24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7ADD7" w14:textId="77777777" w:rsidR="007D2435" w:rsidRDefault="007D2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CDAAC" w14:textId="77777777" w:rsidR="007D2435" w:rsidRDefault="007D24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816247" w:rsidR="004F70A3" w:rsidRPr="007D2435" w:rsidRDefault="004F70A3" w:rsidP="007D24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0095C" w14:textId="77777777" w:rsidR="007D2435" w:rsidRDefault="007D24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1402738">
    <w:abstractNumId w:val="3"/>
  </w:num>
  <w:num w:numId="2" w16cid:durableId="2041398382">
    <w:abstractNumId w:val="2"/>
  </w:num>
  <w:num w:numId="3" w16cid:durableId="1410611949">
    <w:abstractNumId w:val="0"/>
  </w:num>
  <w:num w:numId="4" w16cid:durableId="275139171">
    <w:abstractNumId w:val="4"/>
  </w:num>
  <w:num w:numId="5" w16cid:durableId="1902132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530D"/>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D2435"/>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